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3ADFB9" w14:textId="5C378E7C" w:rsidR="002D38C2" w:rsidRPr="00B2140B" w:rsidRDefault="00B2140B" w:rsidP="00CB5A3F">
      <w:pPr>
        <w:pStyle w:val="ListParagraph"/>
        <w:numPr>
          <w:ilvl w:val="0"/>
          <w:numId w:val="41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  <w:lang w:val="en-US"/>
        </w:rPr>
        <w:t xml:space="preserve">This is first line </w:t>
      </w:r>
    </w:p>
    <w:p w14:paraId="7401C8E4" w14:textId="6D9D364D" w:rsidR="00B2140B" w:rsidRPr="009F13D0" w:rsidRDefault="009F13D0" w:rsidP="00B2140B">
      <w:pPr>
        <w:pStyle w:val="ListParagraph"/>
        <w:numPr>
          <w:ilvl w:val="0"/>
          <w:numId w:val="41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  <w:lang w:val="en-US"/>
        </w:rPr>
        <w:t xml:space="preserve">Here is </w:t>
      </w:r>
      <w:r w:rsidR="00B2140B">
        <w:rPr>
          <w:rFonts w:asciiTheme="majorHAnsi" w:hAnsiTheme="majorHAnsi" w:cstheme="majorHAnsi"/>
          <w:b/>
          <w:sz w:val="28"/>
          <w:szCs w:val="28"/>
          <w:lang w:val="en-US"/>
        </w:rPr>
        <w:t>Modified line</w:t>
      </w:r>
    </w:p>
    <w:p w14:paraId="376F79C5" w14:textId="77777777" w:rsidR="009F13D0" w:rsidRPr="00B2140B" w:rsidRDefault="009F13D0" w:rsidP="00B2140B">
      <w:pPr>
        <w:pStyle w:val="ListParagraph"/>
        <w:numPr>
          <w:ilvl w:val="0"/>
          <w:numId w:val="41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</w:p>
    <w:sectPr w:rsidR="009F13D0" w:rsidRPr="00B2140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BA4774" w14:textId="77777777" w:rsidR="005D64CC" w:rsidRDefault="005D64CC" w:rsidP="008D1106">
      <w:pPr>
        <w:spacing w:line="240" w:lineRule="auto"/>
      </w:pPr>
      <w:r>
        <w:separator/>
      </w:r>
    </w:p>
  </w:endnote>
  <w:endnote w:type="continuationSeparator" w:id="0">
    <w:p w14:paraId="79906F54" w14:textId="77777777" w:rsidR="005D64CC" w:rsidRDefault="005D64CC" w:rsidP="008D11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swiss"/>
    <w:pitch w:val="variable"/>
  </w:font>
  <w:font w:name="AR PL SungtiL GB">
    <w:altName w:val="MS Gothic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Liberation Mono">
    <w:charset w:val="01"/>
    <w:family w:val="roman"/>
    <w:pitch w:val="variable"/>
  </w:font>
  <w:font w:name="OpenSymbol">
    <w:altName w:val="Cambria"/>
    <w:charset w:val="01"/>
    <w:family w:val="roman"/>
    <w:pitch w:val="variable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CA899" w14:textId="77777777" w:rsidR="005D64CC" w:rsidRDefault="005D64CC" w:rsidP="008D1106">
      <w:pPr>
        <w:spacing w:line="240" w:lineRule="auto"/>
      </w:pPr>
      <w:r>
        <w:separator/>
      </w:r>
    </w:p>
  </w:footnote>
  <w:footnote w:type="continuationSeparator" w:id="0">
    <w:p w14:paraId="2CC6C91E" w14:textId="77777777" w:rsidR="005D64CC" w:rsidRDefault="005D64CC" w:rsidP="008D110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D7FC1"/>
    <w:multiLevelType w:val="hybridMultilevel"/>
    <w:tmpl w:val="1162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9385E"/>
    <w:multiLevelType w:val="hybridMultilevel"/>
    <w:tmpl w:val="3EF472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A03172"/>
    <w:multiLevelType w:val="hybridMultilevel"/>
    <w:tmpl w:val="24BA706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8F55861"/>
    <w:multiLevelType w:val="hybridMultilevel"/>
    <w:tmpl w:val="86A2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963C3"/>
    <w:multiLevelType w:val="hybridMultilevel"/>
    <w:tmpl w:val="F83831B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E7C57D2"/>
    <w:multiLevelType w:val="hybridMultilevel"/>
    <w:tmpl w:val="9D8C8B7E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E3C3B"/>
    <w:multiLevelType w:val="hybridMultilevel"/>
    <w:tmpl w:val="D6E0F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E7351"/>
    <w:multiLevelType w:val="hybridMultilevel"/>
    <w:tmpl w:val="994C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1459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5D4A5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F5733"/>
    <w:multiLevelType w:val="hybridMultilevel"/>
    <w:tmpl w:val="2B28F9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4314A3"/>
    <w:multiLevelType w:val="hybridMultilevel"/>
    <w:tmpl w:val="AD7E4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861F52"/>
    <w:multiLevelType w:val="hybridMultilevel"/>
    <w:tmpl w:val="1E5E6EF4"/>
    <w:lvl w:ilvl="0" w:tplc="A3963866">
      <w:start w:val="1"/>
      <w:numFmt w:val="decimal"/>
      <w:lvlText w:val="%1."/>
      <w:lvlJc w:val="left"/>
      <w:pPr>
        <w:ind w:left="720" w:hanging="360"/>
      </w:pPr>
      <w:rPr>
        <w:rFonts w:eastAsia="Verdana" w:cs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A3D3F"/>
    <w:multiLevelType w:val="hybridMultilevel"/>
    <w:tmpl w:val="96B4F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02471"/>
    <w:multiLevelType w:val="hybridMultilevel"/>
    <w:tmpl w:val="ED3A4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3505C"/>
    <w:multiLevelType w:val="hybridMultilevel"/>
    <w:tmpl w:val="1B9C8F8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DD31AC6"/>
    <w:multiLevelType w:val="hybridMultilevel"/>
    <w:tmpl w:val="0F64E51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3EDC33E8"/>
    <w:multiLevelType w:val="multilevel"/>
    <w:tmpl w:val="F54E61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/>
        <w:sz w:val="2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sz w:val="28"/>
        <w:szCs w:val="3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28E723B"/>
    <w:multiLevelType w:val="hybridMultilevel"/>
    <w:tmpl w:val="2C80B3F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3090491"/>
    <w:multiLevelType w:val="hybridMultilevel"/>
    <w:tmpl w:val="9A3EA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393251"/>
    <w:multiLevelType w:val="hybridMultilevel"/>
    <w:tmpl w:val="25F477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3B9628E"/>
    <w:multiLevelType w:val="hybridMultilevel"/>
    <w:tmpl w:val="7F00A8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6428F2"/>
    <w:multiLevelType w:val="hybridMultilevel"/>
    <w:tmpl w:val="2550BD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16232E"/>
    <w:multiLevelType w:val="hybridMultilevel"/>
    <w:tmpl w:val="BB961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1B7445"/>
    <w:multiLevelType w:val="hybridMultilevel"/>
    <w:tmpl w:val="75BE56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3693698"/>
    <w:multiLevelType w:val="hybridMultilevel"/>
    <w:tmpl w:val="270C467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522490A"/>
    <w:multiLevelType w:val="hybridMultilevel"/>
    <w:tmpl w:val="891C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415569"/>
    <w:multiLevelType w:val="hybridMultilevel"/>
    <w:tmpl w:val="A4723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952E7D"/>
    <w:multiLevelType w:val="hybridMultilevel"/>
    <w:tmpl w:val="2642F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03294D"/>
    <w:multiLevelType w:val="hybridMultilevel"/>
    <w:tmpl w:val="669E4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63C81"/>
    <w:multiLevelType w:val="hybridMultilevel"/>
    <w:tmpl w:val="84F8A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8"/>
        <w:szCs w:val="2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F4394B"/>
    <w:multiLevelType w:val="hybridMultilevel"/>
    <w:tmpl w:val="52969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1F295C"/>
    <w:multiLevelType w:val="hybridMultilevel"/>
    <w:tmpl w:val="90D6C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A95185"/>
    <w:multiLevelType w:val="hybridMultilevel"/>
    <w:tmpl w:val="9E04B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36E1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8630E8"/>
    <w:multiLevelType w:val="hybridMultilevel"/>
    <w:tmpl w:val="78166344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6A7CDB"/>
    <w:multiLevelType w:val="hybridMultilevel"/>
    <w:tmpl w:val="7F1E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936788"/>
    <w:multiLevelType w:val="hybridMultilevel"/>
    <w:tmpl w:val="4D5EA6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453FFB"/>
    <w:multiLevelType w:val="hybridMultilevel"/>
    <w:tmpl w:val="A00C9C1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3D1799F"/>
    <w:multiLevelType w:val="hybridMultilevel"/>
    <w:tmpl w:val="00E0EF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7" w15:restartNumberingAfterBreak="0">
    <w:nsid w:val="74B647AE"/>
    <w:multiLevelType w:val="hybridMultilevel"/>
    <w:tmpl w:val="20B4F9D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6172BCF"/>
    <w:multiLevelType w:val="hybridMultilevel"/>
    <w:tmpl w:val="B810E73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7AEE5D4F"/>
    <w:multiLevelType w:val="hybridMultilevel"/>
    <w:tmpl w:val="C51E91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F4665DC"/>
    <w:multiLevelType w:val="hybridMultilevel"/>
    <w:tmpl w:val="A448D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4"/>
  </w:num>
  <w:num w:numId="3">
    <w:abstractNumId w:val="26"/>
  </w:num>
  <w:num w:numId="4">
    <w:abstractNumId w:val="7"/>
  </w:num>
  <w:num w:numId="5">
    <w:abstractNumId w:val="12"/>
  </w:num>
  <w:num w:numId="6">
    <w:abstractNumId w:val="15"/>
  </w:num>
  <w:num w:numId="7">
    <w:abstractNumId w:val="36"/>
  </w:num>
  <w:num w:numId="8">
    <w:abstractNumId w:val="14"/>
  </w:num>
  <w:num w:numId="9">
    <w:abstractNumId w:val="17"/>
  </w:num>
  <w:num w:numId="10">
    <w:abstractNumId w:val="39"/>
  </w:num>
  <w:num w:numId="11">
    <w:abstractNumId w:val="9"/>
  </w:num>
  <w:num w:numId="12">
    <w:abstractNumId w:val="37"/>
  </w:num>
  <w:num w:numId="13">
    <w:abstractNumId w:val="0"/>
  </w:num>
  <w:num w:numId="14">
    <w:abstractNumId w:val="34"/>
  </w:num>
  <w:num w:numId="15">
    <w:abstractNumId w:val="35"/>
  </w:num>
  <w:num w:numId="16">
    <w:abstractNumId w:val="20"/>
  </w:num>
  <w:num w:numId="17">
    <w:abstractNumId w:val="16"/>
  </w:num>
  <w:num w:numId="18">
    <w:abstractNumId w:val="22"/>
  </w:num>
  <w:num w:numId="19">
    <w:abstractNumId w:val="23"/>
  </w:num>
  <w:num w:numId="20">
    <w:abstractNumId w:val="30"/>
  </w:num>
  <w:num w:numId="21">
    <w:abstractNumId w:val="18"/>
  </w:num>
  <w:num w:numId="22">
    <w:abstractNumId w:val="5"/>
  </w:num>
  <w:num w:numId="23">
    <w:abstractNumId w:val="32"/>
  </w:num>
  <w:num w:numId="24">
    <w:abstractNumId w:val="31"/>
  </w:num>
  <w:num w:numId="25">
    <w:abstractNumId w:val="40"/>
  </w:num>
  <w:num w:numId="26">
    <w:abstractNumId w:val="21"/>
  </w:num>
  <w:num w:numId="27">
    <w:abstractNumId w:val="10"/>
  </w:num>
  <w:num w:numId="28">
    <w:abstractNumId w:val="1"/>
  </w:num>
  <w:num w:numId="29">
    <w:abstractNumId w:val="13"/>
  </w:num>
  <w:num w:numId="30">
    <w:abstractNumId w:val="29"/>
  </w:num>
  <w:num w:numId="31">
    <w:abstractNumId w:val="8"/>
  </w:num>
  <w:num w:numId="32">
    <w:abstractNumId w:val="19"/>
  </w:num>
  <w:num w:numId="33">
    <w:abstractNumId w:val="4"/>
  </w:num>
  <w:num w:numId="34">
    <w:abstractNumId w:val="6"/>
  </w:num>
  <w:num w:numId="35">
    <w:abstractNumId w:val="25"/>
  </w:num>
  <w:num w:numId="36">
    <w:abstractNumId w:val="2"/>
  </w:num>
  <w:num w:numId="37">
    <w:abstractNumId w:val="38"/>
  </w:num>
  <w:num w:numId="38">
    <w:abstractNumId w:val="3"/>
  </w:num>
  <w:num w:numId="39">
    <w:abstractNumId w:val="11"/>
  </w:num>
  <w:num w:numId="40">
    <w:abstractNumId w:val="33"/>
  </w:num>
  <w:num w:numId="41">
    <w:abstractNumId w:val="27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TM1MzGyNDIzNzdV0lEKTi0uzszPAykwqwUAb4lutywAAAA="/>
  </w:docVars>
  <w:rsids>
    <w:rsidRoot w:val="0076229C"/>
    <w:rsid w:val="0000061C"/>
    <w:rsid w:val="00001851"/>
    <w:rsid w:val="000024E5"/>
    <w:rsid w:val="000046D1"/>
    <w:rsid w:val="0000627F"/>
    <w:rsid w:val="000114D1"/>
    <w:rsid w:val="000129AE"/>
    <w:rsid w:val="00012AD7"/>
    <w:rsid w:val="00014A1D"/>
    <w:rsid w:val="00016348"/>
    <w:rsid w:val="00020C88"/>
    <w:rsid w:val="00021BB2"/>
    <w:rsid w:val="0002204F"/>
    <w:rsid w:val="0002565B"/>
    <w:rsid w:val="0002592C"/>
    <w:rsid w:val="00026D95"/>
    <w:rsid w:val="00035C07"/>
    <w:rsid w:val="00035D30"/>
    <w:rsid w:val="00036BE8"/>
    <w:rsid w:val="00047557"/>
    <w:rsid w:val="00047E00"/>
    <w:rsid w:val="00051396"/>
    <w:rsid w:val="00056FD3"/>
    <w:rsid w:val="00060A5E"/>
    <w:rsid w:val="00060C4E"/>
    <w:rsid w:val="00062578"/>
    <w:rsid w:val="00063AA1"/>
    <w:rsid w:val="000663BD"/>
    <w:rsid w:val="000735E4"/>
    <w:rsid w:val="0007523C"/>
    <w:rsid w:val="00076D09"/>
    <w:rsid w:val="00080369"/>
    <w:rsid w:val="00082ED2"/>
    <w:rsid w:val="00084352"/>
    <w:rsid w:val="00086089"/>
    <w:rsid w:val="0009315A"/>
    <w:rsid w:val="000954F6"/>
    <w:rsid w:val="0009589D"/>
    <w:rsid w:val="0009644B"/>
    <w:rsid w:val="000965DF"/>
    <w:rsid w:val="00097107"/>
    <w:rsid w:val="000A3962"/>
    <w:rsid w:val="000A64D4"/>
    <w:rsid w:val="000B272B"/>
    <w:rsid w:val="000B37A7"/>
    <w:rsid w:val="000B3AA7"/>
    <w:rsid w:val="000B6B80"/>
    <w:rsid w:val="000C0B1A"/>
    <w:rsid w:val="000C5D19"/>
    <w:rsid w:val="000C6088"/>
    <w:rsid w:val="000D2A76"/>
    <w:rsid w:val="000D38C5"/>
    <w:rsid w:val="000D6AB2"/>
    <w:rsid w:val="000D79B9"/>
    <w:rsid w:val="000E0A98"/>
    <w:rsid w:val="000E1FDA"/>
    <w:rsid w:val="000F02FE"/>
    <w:rsid w:val="000F1DC0"/>
    <w:rsid w:val="000F3506"/>
    <w:rsid w:val="000F37F0"/>
    <w:rsid w:val="001000FA"/>
    <w:rsid w:val="00113A8E"/>
    <w:rsid w:val="001140DA"/>
    <w:rsid w:val="00116212"/>
    <w:rsid w:val="001167F2"/>
    <w:rsid w:val="00122399"/>
    <w:rsid w:val="001254EA"/>
    <w:rsid w:val="00125C7D"/>
    <w:rsid w:val="0013213B"/>
    <w:rsid w:val="00132963"/>
    <w:rsid w:val="00132D74"/>
    <w:rsid w:val="0013571E"/>
    <w:rsid w:val="00137DE6"/>
    <w:rsid w:val="00146574"/>
    <w:rsid w:val="00162B0B"/>
    <w:rsid w:val="00162B91"/>
    <w:rsid w:val="00163E68"/>
    <w:rsid w:val="001667D8"/>
    <w:rsid w:val="001701F8"/>
    <w:rsid w:val="001737D1"/>
    <w:rsid w:val="00174FCB"/>
    <w:rsid w:val="001750C8"/>
    <w:rsid w:val="00175FD9"/>
    <w:rsid w:val="001763B3"/>
    <w:rsid w:val="00184036"/>
    <w:rsid w:val="0018453D"/>
    <w:rsid w:val="0018659B"/>
    <w:rsid w:val="0018784A"/>
    <w:rsid w:val="00191591"/>
    <w:rsid w:val="00192C61"/>
    <w:rsid w:val="00195F4A"/>
    <w:rsid w:val="001A6AEF"/>
    <w:rsid w:val="001B13D0"/>
    <w:rsid w:val="001B1A58"/>
    <w:rsid w:val="001B209F"/>
    <w:rsid w:val="001B23DA"/>
    <w:rsid w:val="001B6CF4"/>
    <w:rsid w:val="001C3223"/>
    <w:rsid w:val="001C4DC6"/>
    <w:rsid w:val="001C5858"/>
    <w:rsid w:val="001C6D90"/>
    <w:rsid w:val="001D1762"/>
    <w:rsid w:val="001D19C9"/>
    <w:rsid w:val="001D1B44"/>
    <w:rsid w:val="001D3918"/>
    <w:rsid w:val="001D3FC2"/>
    <w:rsid w:val="001D4A03"/>
    <w:rsid w:val="001E0B1E"/>
    <w:rsid w:val="001E2481"/>
    <w:rsid w:val="001E5258"/>
    <w:rsid w:val="001E6179"/>
    <w:rsid w:val="001E6F0D"/>
    <w:rsid w:val="001F34C1"/>
    <w:rsid w:val="001F5A3E"/>
    <w:rsid w:val="002000A0"/>
    <w:rsid w:val="002051D8"/>
    <w:rsid w:val="002107F7"/>
    <w:rsid w:val="002135D0"/>
    <w:rsid w:val="00215CF5"/>
    <w:rsid w:val="0021778F"/>
    <w:rsid w:val="00217CC5"/>
    <w:rsid w:val="00217D94"/>
    <w:rsid w:val="00224998"/>
    <w:rsid w:val="002311CB"/>
    <w:rsid w:val="00231A8D"/>
    <w:rsid w:val="002324DC"/>
    <w:rsid w:val="00233A3C"/>
    <w:rsid w:val="002361C4"/>
    <w:rsid w:val="00236943"/>
    <w:rsid w:val="0023734D"/>
    <w:rsid w:val="002416A4"/>
    <w:rsid w:val="002448C0"/>
    <w:rsid w:val="002478E5"/>
    <w:rsid w:val="00250B24"/>
    <w:rsid w:val="00251D0D"/>
    <w:rsid w:val="00251E70"/>
    <w:rsid w:val="00252A55"/>
    <w:rsid w:val="00254759"/>
    <w:rsid w:val="002569F0"/>
    <w:rsid w:val="00257431"/>
    <w:rsid w:val="00257C0E"/>
    <w:rsid w:val="00264424"/>
    <w:rsid w:val="002659C5"/>
    <w:rsid w:val="00265A83"/>
    <w:rsid w:val="00274A68"/>
    <w:rsid w:val="00277EB3"/>
    <w:rsid w:val="00280F80"/>
    <w:rsid w:val="00281456"/>
    <w:rsid w:val="00281B41"/>
    <w:rsid w:val="00283542"/>
    <w:rsid w:val="0028706B"/>
    <w:rsid w:val="0029234D"/>
    <w:rsid w:val="00296684"/>
    <w:rsid w:val="002976A3"/>
    <w:rsid w:val="002A1D6D"/>
    <w:rsid w:val="002C0304"/>
    <w:rsid w:val="002C1317"/>
    <w:rsid w:val="002C346E"/>
    <w:rsid w:val="002C4B77"/>
    <w:rsid w:val="002C4FF5"/>
    <w:rsid w:val="002C7CFA"/>
    <w:rsid w:val="002D2A88"/>
    <w:rsid w:val="002D38C2"/>
    <w:rsid w:val="002D3FBE"/>
    <w:rsid w:val="002D438C"/>
    <w:rsid w:val="002D4B76"/>
    <w:rsid w:val="002D5286"/>
    <w:rsid w:val="002D5E46"/>
    <w:rsid w:val="002D68A4"/>
    <w:rsid w:val="002D7176"/>
    <w:rsid w:val="002E7B79"/>
    <w:rsid w:val="002F2B1A"/>
    <w:rsid w:val="002F5406"/>
    <w:rsid w:val="002F58F0"/>
    <w:rsid w:val="002F5E15"/>
    <w:rsid w:val="002F7C5B"/>
    <w:rsid w:val="00301553"/>
    <w:rsid w:val="003058EC"/>
    <w:rsid w:val="0030639D"/>
    <w:rsid w:val="00306CA1"/>
    <w:rsid w:val="003072AF"/>
    <w:rsid w:val="00310C4C"/>
    <w:rsid w:val="00311A77"/>
    <w:rsid w:val="003142C7"/>
    <w:rsid w:val="00315A0C"/>
    <w:rsid w:val="00323788"/>
    <w:rsid w:val="003342FF"/>
    <w:rsid w:val="00335786"/>
    <w:rsid w:val="00336895"/>
    <w:rsid w:val="0033749C"/>
    <w:rsid w:val="003400D5"/>
    <w:rsid w:val="0034088E"/>
    <w:rsid w:val="00340F07"/>
    <w:rsid w:val="00340F6F"/>
    <w:rsid w:val="00342EEA"/>
    <w:rsid w:val="003447D9"/>
    <w:rsid w:val="0035105C"/>
    <w:rsid w:val="003560CB"/>
    <w:rsid w:val="00367118"/>
    <w:rsid w:val="00370258"/>
    <w:rsid w:val="0037246E"/>
    <w:rsid w:val="00372EB7"/>
    <w:rsid w:val="00376589"/>
    <w:rsid w:val="00381E1D"/>
    <w:rsid w:val="00382671"/>
    <w:rsid w:val="00386E2E"/>
    <w:rsid w:val="0039202A"/>
    <w:rsid w:val="00393880"/>
    <w:rsid w:val="00395D76"/>
    <w:rsid w:val="00396974"/>
    <w:rsid w:val="00396A97"/>
    <w:rsid w:val="00397BE4"/>
    <w:rsid w:val="003A2223"/>
    <w:rsid w:val="003A3FE2"/>
    <w:rsid w:val="003A5824"/>
    <w:rsid w:val="003A68C1"/>
    <w:rsid w:val="003B0431"/>
    <w:rsid w:val="003B0C32"/>
    <w:rsid w:val="003B72B8"/>
    <w:rsid w:val="003C03F9"/>
    <w:rsid w:val="003C340E"/>
    <w:rsid w:val="003C78C0"/>
    <w:rsid w:val="003C7DEC"/>
    <w:rsid w:val="003D053F"/>
    <w:rsid w:val="003D2800"/>
    <w:rsid w:val="003D4DBA"/>
    <w:rsid w:val="003E7906"/>
    <w:rsid w:val="003F2F4A"/>
    <w:rsid w:val="003F4818"/>
    <w:rsid w:val="003F6A64"/>
    <w:rsid w:val="003F7894"/>
    <w:rsid w:val="00402F1D"/>
    <w:rsid w:val="00404781"/>
    <w:rsid w:val="004148CF"/>
    <w:rsid w:val="00416FED"/>
    <w:rsid w:val="00420A31"/>
    <w:rsid w:val="00431906"/>
    <w:rsid w:val="00434C26"/>
    <w:rsid w:val="00436099"/>
    <w:rsid w:val="00442DE2"/>
    <w:rsid w:val="00445AAF"/>
    <w:rsid w:val="00445DDB"/>
    <w:rsid w:val="0044725D"/>
    <w:rsid w:val="00450A16"/>
    <w:rsid w:val="0045385F"/>
    <w:rsid w:val="00455ED2"/>
    <w:rsid w:val="00456DA6"/>
    <w:rsid w:val="004576A2"/>
    <w:rsid w:val="004626A6"/>
    <w:rsid w:val="0047082F"/>
    <w:rsid w:val="004803B6"/>
    <w:rsid w:val="004815C3"/>
    <w:rsid w:val="00481919"/>
    <w:rsid w:val="00483358"/>
    <w:rsid w:val="00486398"/>
    <w:rsid w:val="00495A9D"/>
    <w:rsid w:val="004B3789"/>
    <w:rsid w:val="004B519E"/>
    <w:rsid w:val="004C2CC5"/>
    <w:rsid w:val="004C549F"/>
    <w:rsid w:val="004D2625"/>
    <w:rsid w:val="004E2269"/>
    <w:rsid w:val="004E2346"/>
    <w:rsid w:val="004E3A5A"/>
    <w:rsid w:val="004E4328"/>
    <w:rsid w:val="004E5CCF"/>
    <w:rsid w:val="004E6D33"/>
    <w:rsid w:val="004E6F5F"/>
    <w:rsid w:val="004E7C2E"/>
    <w:rsid w:val="004F021A"/>
    <w:rsid w:val="004F02D4"/>
    <w:rsid w:val="004F4B89"/>
    <w:rsid w:val="005015CD"/>
    <w:rsid w:val="005031CD"/>
    <w:rsid w:val="005044F8"/>
    <w:rsid w:val="005055E0"/>
    <w:rsid w:val="00510CC2"/>
    <w:rsid w:val="00512377"/>
    <w:rsid w:val="005157C2"/>
    <w:rsid w:val="005169C9"/>
    <w:rsid w:val="00523D35"/>
    <w:rsid w:val="00523DE1"/>
    <w:rsid w:val="0053097C"/>
    <w:rsid w:val="00530CA9"/>
    <w:rsid w:val="00532618"/>
    <w:rsid w:val="005353E6"/>
    <w:rsid w:val="00542271"/>
    <w:rsid w:val="0054289A"/>
    <w:rsid w:val="00550A4A"/>
    <w:rsid w:val="00551D8F"/>
    <w:rsid w:val="00564026"/>
    <w:rsid w:val="00564CAA"/>
    <w:rsid w:val="005662B0"/>
    <w:rsid w:val="0057101A"/>
    <w:rsid w:val="00571925"/>
    <w:rsid w:val="00574D1C"/>
    <w:rsid w:val="0057530F"/>
    <w:rsid w:val="005753D4"/>
    <w:rsid w:val="005756E5"/>
    <w:rsid w:val="00580DB7"/>
    <w:rsid w:val="00582B2D"/>
    <w:rsid w:val="00583FFB"/>
    <w:rsid w:val="005844C7"/>
    <w:rsid w:val="00591B81"/>
    <w:rsid w:val="00596ED8"/>
    <w:rsid w:val="0059787C"/>
    <w:rsid w:val="00597F55"/>
    <w:rsid w:val="005A64A7"/>
    <w:rsid w:val="005B5998"/>
    <w:rsid w:val="005B6BE0"/>
    <w:rsid w:val="005B6E0F"/>
    <w:rsid w:val="005B7CFE"/>
    <w:rsid w:val="005C3881"/>
    <w:rsid w:val="005C73C6"/>
    <w:rsid w:val="005D5372"/>
    <w:rsid w:val="005D64CC"/>
    <w:rsid w:val="005E2E2C"/>
    <w:rsid w:val="005E5155"/>
    <w:rsid w:val="005E5BDC"/>
    <w:rsid w:val="005F317C"/>
    <w:rsid w:val="005F37A9"/>
    <w:rsid w:val="005F5B75"/>
    <w:rsid w:val="005F76F8"/>
    <w:rsid w:val="006015E5"/>
    <w:rsid w:val="00602CA1"/>
    <w:rsid w:val="0061276D"/>
    <w:rsid w:val="006130D8"/>
    <w:rsid w:val="006162FE"/>
    <w:rsid w:val="0062181B"/>
    <w:rsid w:val="00622978"/>
    <w:rsid w:val="006241E6"/>
    <w:rsid w:val="00625613"/>
    <w:rsid w:val="00625827"/>
    <w:rsid w:val="006260DB"/>
    <w:rsid w:val="00632EBF"/>
    <w:rsid w:val="006335F4"/>
    <w:rsid w:val="00633F3C"/>
    <w:rsid w:val="00634251"/>
    <w:rsid w:val="00645C76"/>
    <w:rsid w:val="006512ED"/>
    <w:rsid w:val="00652969"/>
    <w:rsid w:val="0065545C"/>
    <w:rsid w:val="0065552A"/>
    <w:rsid w:val="0066618D"/>
    <w:rsid w:val="006718C7"/>
    <w:rsid w:val="00675AF3"/>
    <w:rsid w:val="0067661F"/>
    <w:rsid w:val="006772C0"/>
    <w:rsid w:val="006775AE"/>
    <w:rsid w:val="00680E36"/>
    <w:rsid w:val="006813F8"/>
    <w:rsid w:val="00684680"/>
    <w:rsid w:val="00684919"/>
    <w:rsid w:val="00684F30"/>
    <w:rsid w:val="00687B39"/>
    <w:rsid w:val="006931CC"/>
    <w:rsid w:val="00696D1C"/>
    <w:rsid w:val="006970C5"/>
    <w:rsid w:val="00697DF8"/>
    <w:rsid w:val="00697F71"/>
    <w:rsid w:val="006A2614"/>
    <w:rsid w:val="006A6E17"/>
    <w:rsid w:val="006B0DB1"/>
    <w:rsid w:val="006B4192"/>
    <w:rsid w:val="006B54E6"/>
    <w:rsid w:val="006B66AD"/>
    <w:rsid w:val="006C0214"/>
    <w:rsid w:val="006C4442"/>
    <w:rsid w:val="006C5958"/>
    <w:rsid w:val="006C7BF0"/>
    <w:rsid w:val="006D27CF"/>
    <w:rsid w:val="006D56D5"/>
    <w:rsid w:val="006E1EC3"/>
    <w:rsid w:val="006E4BAA"/>
    <w:rsid w:val="006E5E32"/>
    <w:rsid w:val="006E74CA"/>
    <w:rsid w:val="006E776C"/>
    <w:rsid w:val="006F0701"/>
    <w:rsid w:val="006F151A"/>
    <w:rsid w:val="00704D32"/>
    <w:rsid w:val="007056BF"/>
    <w:rsid w:val="0071059A"/>
    <w:rsid w:val="007111E9"/>
    <w:rsid w:val="00711404"/>
    <w:rsid w:val="00711D63"/>
    <w:rsid w:val="00711F70"/>
    <w:rsid w:val="00721D41"/>
    <w:rsid w:val="007264C9"/>
    <w:rsid w:val="00727FB1"/>
    <w:rsid w:val="00730118"/>
    <w:rsid w:val="0073126D"/>
    <w:rsid w:val="007332B5"/>
    <w:rsid w:val="0073372D"/>
    <w:rsid w:val="007339D5"/>
    <w:rsid w:val="007350A2"/>
    <w:rsid w:val="00740DEF"/>
    <w:rsid w:val="00744FCD"/>
    <w:rsid w:val="00745545"/>
    <w:rsid w:val="007455D0"/>
    <w:rsid w:val="00745F95"/>
    <w:rsid w:val="00745FE4"/>
    <w:rsid w:val="00746934"/>
    <w:rsid w:val="007505FE"/>
    <w:rsid w:val="00750CCE"/>
    <w:rsid w:val="00756480"/>
    <w:rsid w:val="00757D47"/>
    <w:rsid w:val="0076039D"/>
    <w:rsid w:val="00760879"/>
    <w:rsid w:val="0076229C"/>
    <w:rsid w:val="00762F0F"/>
    <w:rsid w:val="007637B6"/>
    <w:rsid w:val="0076797B"/>
    <w:rsid w:val="007700FE"/>
    <w:rsid w:val="007715D9"/>
    <w:rsid w:val="00772593"/>
    <w:rsid w:val="00772A66"/>
    <w:rsid w:val="007749FC"/>
    <w:rsid w:val="00774F77"/>
    <w:rsid w:val="00775A8A"/>
    <w:rsid w:val="00777837"/>
    <w:rsid w:val="0078234C"/>
    <w:rsid w:val="00783C81"/>
    <w:rsid w:val="007844BB"/>
    <w:rsid w:val="007850E8"/>
    <w:rsid w:val="00787C94"/>
    <w:rsid w:val="007902B6"/>
    <w:rsid w:val="00790B05"/>
    <w:rsid w:val="00794158"/>
    <w:rsid w:val="00795437"/>
    <w:rsid w:val="007A26E4"/>
    <w:rsid w:val="007A4049"/>
    <w:rsid w:val="007A4DCA"/>
    <w:rsid w:val="007A648C"/>
    <w:rsid w:val="007A7378"/>
    <w:rsid w:val="007A7411"/>
    <w:rsid w:val="007A7CB5"/>
    <w:rsid w:val="007B0ABC"/>
    <w:rsid w:val="007B3694"/>
    <w:rsid w:val="007B691D"/>
    <w:rsid w:val="007B7ED1"/>
    <w:rsid w:val="007C0ACD"/>
    <w:rsid w:val="007C240C"/>
    <w:rsid w:val="007C2BF8"/>
    <w:rsid w:val="007C44BD"/>
    <w:rsid w:val="007C6AA9"/>
    <w:rsid w:val="007D0217"/>
    <w:rsid w:val="007D06C1"/>
    <w:rsid w:val="007D0CE8"/>
    <w:rsid w:val="007D1BAA"/>
    <w:rsid w:val="007D2AE0"/>
    <w:rsid w:val="007D3869"/>
    <w:rsid w:val="007D3B20"/>
    <w:rsid w:val="007D7954"/>
    <w:rsid w:val="007E153B"/>
    <w:rsid w:val="007F137C"/>
    <w:rsid w:val="007F303F"/>
    <w:rsid w:val="007F7E0E"/>
    <w:rsid w:val="00804475"/>
    <w:rsid w:val="008056E1"/>
    <w:rsid w:val="00806217"/>
    <w:rsid w:val="00817B8B"/>
    <w:rsid w:val="00830815"/>
    <w:rsid w:val="00832AD6"/>
    <w:rsid w:val="008344AA"/>
    <w:rsid w:val="0083637D"/>
    <w:rsid w:val="008401F9"/>
    <w:rsid w:val="00840640"/>
    <w:rsid w:val="00841456"/>
    <w:rsid w:val="00842869"/>
    <w:rsid w:val="00846484"/>
    <w:rsid w:val="0084675C"/>
    <w:rsid w:val="008556A1"/>
    <w:rsid w:val="0085659E"/>
    <w:rsid w:val="008620AB"/>
    <w:rsid w:val="00862D2D"/>
    <w:rsid w:val="00864F73"/>
    <w:rsid w:val="008655E7"/>
    <w:rsid w:val="008704FE"/>
    <w:rsid w:val="00870ACE"/>
    <w:rsid w:val="008764C9"/>
    <w:rsid w:val="00876E10"/>
    <w:rsid w:val="00877F38"/>
    <w:rsid w:val="00887C90"/>
    <w:rsid w:val="008901B5"/>
    <w:rsid w:val="008931B7"/>
    <w:rsid w:val="008A10D8"/>
    <w:rsid w:val="008A235A"/>
    <w:rsid w:val="008A2C61"/>
    <w:rsid w:val="008A61F8"/>
    <w:rsid w:val="008B3A97"/>
    <w:rsid w:val="008B49E0"/>
    <w:rsid w:val="008C003B"/>
    <w:rsid w:val="008C0591"/>
    <w:rsid w:val="008C6FF4"/>
    <w:rsid w:val="008D1106"/>
    <w:rsid w:val="008D4AD6"/>
    <w:rsid w:val="008D6670"/>
    <w:rsid w:val="008E6E09"/>
    <w:rsid w:val="008F152D"/>
    <w:rsid w:val="008F55CC"/>
    <w:rsid w:val="0090601A"/>
    <w:rsid w:val="00906EBC"/>
    <w:rsid w:val="0091269E"/>
    <w:rsid w:val="00913413"/>
    <w:rsid w:val="00913AC9"/>
    <w:rsid w:val="00915F1E"/>
    <w:rsid w:val="00920B38"/>
    <w:rsid w:val="009256B2"/>
    <w:rsid w:val="009261BB"/>
    <w:rsid w:val="00926F43"/>
    <w:rsid w:val="00927EC9"/>
    <w:rsid w:val="009343C9"/>
    <w:rsid w:val="00935A94"/>
    <w:rsid w:val="009434E4"/>
    <w:rsid w:val="00951D49"/>
    <w:rsid w:val="00953E78"/>
    <w:rsid w:val="00957095"/>
    <w:rsid w:val="00963264"/>
    <w:rsid w:val="00964A6B"/>
    <w:rsid w:val="00967603"/>
    <w:rsid w:val="009700DC"/>
    <w:rsid w:val="00974620"/>
    <w:rsid w:val="00974FEF"/>
    <w:rsid w:val="00975EBE"/>
    <w:rsid w:val="00985EEE"/>
    <w:rsid w:val="009869C6"/>
    <w:rsid w:val="00986C21"/>
    <w:rsid w:val="009A005C"/>
    <w:rsid w:val="009A3EDC"/>
    <w:rsid w:val="009A663F"/>
    <w:rsid w:val="009A7B9A"/>
    <w:rsid w:val="009B08D4"/>
    <w:rsid w:val="009B1860"/>
    <w:rsid w:val="009B449B"/>
    <w:rsid w:val="009B6A4D"/>
    <w:rsid w:val="009B7862"/>
    <w:rsid w:val="009C06E1"/>
    <w:rsid w:val="009C110D"/>
    <w:rsid w:val="009C3A51"/>
    <w:rsid w:val="009C5552"/>
    <w:rsid w:val="009D13FA"/>
    <w:rsid w:val="009D2803"/>
    <w:rsid w:val="009E2A08"/>
    <w:rsid w:val="009F13D0"/>
    <w:rsid w:val="009F2223"/>
    <w:rsid w:val="009F3B30"/>
    <w:rsid w:val="009F6B39"/>
    <w:rsid w:val="00A0056E"/>
    <w:rsid w:val="00A046CA"/>
    <w:rsid w:val="00A06D36"/>
    <w:rsid w:val="00A11E0C"/>
    <w:rsid w:val="00A20004"/>
    <w:rsid w:val="00A2351F"/>
    <w:rsid w:val="00A25A4F"/>
    <w:rsid w:val="00A30370"/>
    <w:rsid w:val="00A33A20"/>
    <w:rsid w:val="00A33A9E"/>
    <w:rsid w:val="00A41D60"/>
    <w:rsid w:val="00A44BBA"/>
    <w:rsid w:val="00A45471"/>
    <w:rsid w:val="00A4684E"/>
    <w:rsid w:val="00A5175C"/>
    <w:rsid w:val="00A54A0B"/>
    <w:rsid w:val="00A55B54"/>
    <w:rsid w:val="00A613D5"/>
    <w:rsid w:val="00A65D41"/>
    <w:rsid w:val="00A7322E"/>
    <w:rsid w:val="00A81112"/>
    <w:rsid w:val="00A866B3"/>
    <w:rsid w:val="00A90152"/>
    <w:rsid w:val="00A93311"/>
    <w:rsid w:val="00A9457B"/>
    <w:rsid w:val="00AA2569"/>
    <w:rsid w:val="00AA2AC5"/>
    <w:rsid w:val="00AA2F21"/>
    <w:rsid w:val="00AA44CC"/>
    <w:rsid w:val="00AA5342"/>
    <w:rsid w:val="00AB2E6D"/>
    <w:rsid w:val="00AB45E0"/>
    <w:rsid w:val="00AB76BD"/>
    <w:rsid w:val="00AC0BBB"/>
    <w:rsid w:val="00AC2018"/>
    <w:rsid w:val="00AC4251"/>
    <w:rsid w:val="00AC5253"/>
    <w:rsid w:val="00AC740C"/>
    <w:rsid w:val="00AD1042"/>
    <w:rsid w:val="00AD401F"/>
    <w:rsid w:val="00AD4191"/>
    <w:rsid w:val="00AD45F6"/>
    <w:rsid w:val="00AD66AE"/>
    <w:rsid w:val="00AE0051"/>
    <w:rsid w:val="00AF025A"/>
    <w:rsid w:val="00AF1058"/>
    <w:rsid w:val="00AF3D14"/>
    <w:rsid w:val="00AF5C2A"/>
    <w:rsid w:val="00AF7A29"/>
    <w:rsid w:val="00AF7D67"/>
    <w:rsid w:val="00B0152A"/>
    <w:rsid w:val="00B03D12"/>
    <w:rsid w:val="00B06806"/>
    <w:rsid w:val="00B11025"/>
    <w:rsid w:val="00B12E6E"/>
    <w:rsid w:val="00B162C7"/>
    <w:rsid w:val="00B200A7"/>
    <w:rsid w:val="00B20754"/>
    <w:rsid w:val="00B2140B"/>
    <w:rsid w:val="00B21B09"/>
    <w:rsid w:val="00B221C2"/>
    <w:rsid w:val="00B24627"/>
    <w:rsid w:val="00B24FBF"/>
    <w:rsid w:val="00B271F7"/>
    <w:rsid w:val="00B301F1"/>
    <w:rsid w:val="00B30888"/>
    <w:rsid w:val="00B3230C"/>
    <w:rsid w:val="00B32AD7"/>
    <w:rsid w:val="00B32F25"/>
    <w:rsid w:val="00B337EA"/>
    <w:rsid w:val="00B341C7"/>
    <w:rsid w:val="00B3622B"/>
    <w:rsid w:val="00B41669"/>
    <w:rsid w:val="00B41C54"/>
    <w:rsid w:val="00B4572C"/>
    <w:rsid w:val="00B4636E"/>
    <w:rsid w:val="00B476C6"/>
    <w:rsid w:val="00B5235D"/>
    <w:rsid w:val="00B54C49"/>
    <w:rsid w:val="00B57E54"/>
    <w:rsid w:val="00B63D90"/>
    <w:rsid w:val="00B65164"/>
    <w:rsid w:val="00B67AFB"/>
    <w:rsid w:val="00B71C55"/>
    <w:rsid w:val="00B747B2"/>
    <w:rsid w:val="00B76316"/>
    <w:rsid w:val="00B77A9F"/>
    <w:rsid w:val="00B86A88"/>
    <w:rsid w:val="00B86EC9"/>
    <w:rsid w:val="00B87C1F"/>
    <w:rsid w:val="00B91058"/>
    <w:rsid w:val="00B93254"/>
    <w:rsid w:val="00B97F21"/>
    <w:rsid w:val="00BA5F3F"/>
    <w:rsid w:val="00BA7A2F"/>
    <w:rsid w:val="00BA7DE1"/>
    <w:rsid w:val="00BB5E5C"/>
    <w:rsid w:val="00BC2605"/>
    <w:rsid w:val="00BC3619"/>
    <w:rsid w:val="00BD2437"/>
    <w:rsid w:val="00BD3FC4"/>
    <w:rsid w:val="00BD5405"/>
    <w:rsid w:val="00BE0292"/>
    <w:rsid w:val="00BE18A4"/>
    <w:rsid w:val="00BF0516"/>
    <w:rsid w:val="00BF11F0"/>
    <w:rsid w:val="00BF26CD"/>
    <w:rsid w:val="00BF2DBF"/>
    <w:rsid w:val="00BF60E9"/>
    <w:rsid w:val="00BF72CC"/>
    <w:rsid w:val="00C00F94"/>
    <w:rsid w:val="00C10C4C"/>
    <w:rsid w:val="00C1223F"/>
    <w:rsid w:val="00C21D3E"/>
    <w:rsid w:val="00C30746"/>
    <w:rsid w:val="00C335BE"/>
    <w:rsid w:val="00C3611C"/>
    <w:rsid w:val="00C36D4D"/>
    <w:rsid w:val="00C45F8A"/>
    <w:rsid w:val="00C461E8"/>
    <w:rsid w:val="00C47EA0"/>
    <w:rsid w:val="00C510AA"/>
    <w:rsid w:val="00C52C44"/>
    <w:rsid w:val="00C558CD"/>
    <w:rsid w:val="00C56BF3"/>
    <w:rsid w:val="00C604B7"/>
    <w:rsid w:val="00C61046"/>
    <w:rsid w:val="00C700B1"/>
    <w:rsid w:val="00C75B33"/>
    <w:rsid w:val="00C81A5A"/>
    <w:rsid w:val="00C81C38"/>
    <w:rsid w:val="00C8436F"/>
    <w:rsid w:val="00C860BE"/>
    <w:rsid w:val="00C8769C"/>
    <w:rsid w:val="00C901C6"/>
    <w:rsid w:val="00C91B18"/>
    <w:rsid w:val="00C931E4"/>
    <w:rsid w:val="00C934E4"/>
    <w:rsid w:val="00C96A9A"/>
    <w:rsid w:val="00C9789F"/>
    <w:rsid w:val="00CA1EC0"/>
    <w:rsid w:val="00CA30EA"/>
    <w:rsid w:val="00CB0355"/>
    <w:rsid w:val="00CB2FCD"/>
    <w:rsid w:val="00CB5A3F"/>
    <w:rsid w:val="00CC1009"/>
    <w:rsid w:val="00CC1854"/>
    <w:rsid w:val="00CC2574"/>
    <w:rsid w:val="00CC6DA9"/>
    <w:rsid w:val="00CD05FA"/>
    <w:rsid w:val="00CD0EB8"/>
    <w:rsid w:val="00CD31B6"/>
    <w:rsid w:val="00CE1C51"/>
    <w:rsid w:val="00CE3794"/>
    <w:rsid w:val="00CF3344"/>
    <w:rsid w:val="00CF34C3"/>
    <w:rsid w:val="00CF52A9"/>
    <w:rsid w:val="00CF75A2"/>
    <w:rsid w:val="00D04116"/>
    <w:rsid w:val="00D06DC1"/>
    <w:rsid w:val="00D110AB"/>
    <w:rsid w:val="00D12B40"/>
    <w:rsid w:val="00D13CAD"/>
    <w:rsid w:val="00D17EBE"/>
    <w:rsid w:val="00D206EC"/>
    <w:rsid w:val="00D20845"/>
    <w:rsid w:val="00D2391D"/>
    <w:rsid w:val="00D25A95"/>
    <w:rsid w:val="00D26082"/>
    <w:rsid w:val="00D2631E"/>
    <w:rsid w:val="00D27735"/>
    <w:rsid w:val="00D336F5"/>
    <w:rsid w:val="00D350EC"/>
    <w:rsid w:val="00D36A99"/>
    <w:rsid w:val="00D40C9D"/>
    <w:rsid w:val="00D42EBD"/>
    <w:rsid w:val="00D469A7"/>
    <w:rsid w:val="00D47E5C"/>
    <w:rsid w:val="00D511A2"/>
    <w:rsid w:val="00D5176B"/>
    <w:rsid w:val="00D51964"/>
    <w:rsid w:val="00D53B49"/>
    <w:rsid w:val="00D5596D"/>
    <w:rsid w:val="00D559E4"/>
    <w:rsid w:val="00D61C1B"/>
    <w:rsid w:val="00D634CC"/>
    <w:rsid w:val="00D66F39"/>
    <w:rsid w:val="00D72EF3"/>
    <w:rsid w:val="00D765EF"/>
    <w:rsid w:val="00D77B2A"/>
    <w:rsid w:val="00D80F47"/>
    <w:rsid w:val="00D855B9"/>
    <w:rsid w:val="00D8577C"/>
    <w:rsid w:val="00D91390"/>
    <w:rsid w:val="00D92DA2"/>
    <w:rsid w:val="00D94143"/>
    <w:rsid w:val="00D94FEF"/>
    <w:rsid w:val="00D96902"/>
    <w:rsid w:val="00DA0E85"/>
    <w:rsid w:val="00DA1F97"/>
    <w:rsid w:val="00DA2712"/>
    <w:rsid w:val="00DA3C88"/>
    <w:rsid w:val="00DB6A63"/>
    <w:rsid w:val="00DB7A4C"/>
    <w:rsid w:val="00DC3264"/>
    <w:rsid w:val="00DC637D"/>
    <w:rsid w:val="00DC658F"/>
    <w:rsid w:val="00DD051F"/>
    <w:rsid w:val="00DD2750"/>
    <w:rsid w:val="00DD3DC7"/>
    <w:rsid w:val="00DD4E93"/>
    <w:rsid w:val="00DE0981"/>
    <w:rsid w:val="00DE0A24"/>
    <w:rsid w:val="00DE1B9C"/>
    <w:rsid w:val="00DE3697"/>
    <w:rsid w:val="00DE4696"/>
    <w:rsid w:val="00DE4CCB"/>
    <w:rsid w:val="00DE7C1E"/>
    <w:rsid w:val="00DF450B"/>
    <w:rsid w:val="00E06401"/>
    <w:rsid w:val="00E10282"/>
    <w:rsid w:val="00E13F13"/>
    <w:rsid w:val="00E1465F"/>
    <w:rsid w:val="00E16CF1"/>
    <w:rsid w:val="00E2061F"/>
    <w:rsid w:val="00E21D77"/>
    <w:rsid w:val="00E25908"/>
    <w:rsid w:val="00E34B0D"/>
    <w:rsid w:val="00E34C73"/>
    <w:rsid w:val="00E41538"/>
    <w:rsid w:val="00E578D6"/>
    <w:rsid w:val="00E57A98"/>
    <w:rsid w:val="00E61483"/>
    <w:rsid w:val="00E70E40"/>
    <w:rsid w:val="00E76F4D"/>
    <w:rsid w:val="00E77EDF"/>
    <w:rsid w:val="00E8098E"/>
    <w:rsid w:val="00E82766"/>
    <w:rsid w:val="00E82D21"/>
    <w:rsid w:val="00E830F5"/>
    <w:rsid w:val="00E84155"/>
    <w:rsid w:val="00E85E7B"/>
    <w:rsid w:val="00E93D04"/>
    <w:rsid w:val="00E95F76"/>
    <w:rsid w:val="00E96110"/>
    <w:rsid w:val="00E967E5"/>
    <w:rsid w:val="00EA0681"/>
    <w:rsid w:val="00EA0713"/>
    <w:rsid w:val="00EA157A"/>
    <w:rsid w:val="00EA493E"/>
    <w:rsid w:val="00EA56B7"/>
    <w:rsid w:val="00EB320C"/>
    <w:rsid w:val="00EB3FC5"/>
    <w:rsid w:val="00EB7044"/>
    <w:rsid w:val="00EC155D"/>
    <w:rsid w:val="00EC2EE6"/>
    <w:rsid w:val="00ED01CF"/>
    <w:rsid w:val="00ED39E0"/>
    <w:rsid w:val="00ED4037"/>
    <w:rsid w:val="00ED693D"/>
    <w:rsid w:val="00ED73A5"/>
    <w:rsid w:val="00EE2EA6"/>
    <w:rsid w:val="00EF2396"/>
    <w:rsid w:val="00EF315B"/>
    <w:rsid w:val="00F12C47"/>
    <w:rsid w:val="00F13120"/>
    <w:rsid w:val="00F14804"/>
    <w:rsid w:val="00F14F06"/>
    <w:rsid w:val="00F2441A"/>
    <w:rsid w:val="00F24FA2"/>
    <w:rsid w:val="00F2541E"/>
    <w:rsid w:val="00F34E4C"/>
    <w:rsid w:val="00F353D7"/>
    <w:rsid w:val="00F40194"/>
    <w:rsid w:val="00F45B18"/>
    <w:rsid w:val="00F51572"/>
    <w:rsid w:val="00F51822"/>
    <w:rsid w:val="00F538EB"/>
    <w:rsid w:val="00F57F16"/>
    <w:rsid w:val="00F6011E"/>
    <w:rsid w:val="00F60E32"/>
    <w:rsid w:val="00F64318"/>
    <w:rsid w:val="00F710E8"/>
    <w:rsid w:val="00F73BE4"/>
    <w:rsid w:val="00F74940"/>
    <w:rsid w:val="00F77B65"/>
    <w:rsid w:val="00F8184D"/>
    <w:rsid w:val="00F90B99"/>
    <w:rsid w:val="00F928C8"/>
    <w:rsid w:val="00F95D60"/>
    <w:rsid w:val="00FA1B8A"/>
    <w:rsid w:val="00FA1F42"/>
    <w:rsid w:val="00FA29AA"/>
    <w:rsid w:val="00FA2ABE"/>
    <w:rsid w:val="00FA32CB"/>
    <w:rsid w:val="00FA472F"/>
    <w:rsid w:val="00FA668B"/>
    <w:rsid w:val="00FB0D0B"/>
    <w:rsid w:val="00FB508D"/>
    <w:rsid w:val="00FB6C66"/>
    <w:rsid w:val="00FB7945"/>
    <w:rsid w:val="00FC3492"/>
    <w:rsid w:val="00FC3898"/>
    <w:rsid w:val="00FC3E25"/>
    <w:rsid w:val="00FC43D2"/>
    <w:rsid w:val="00FC6355"/>
    <w:rsid w:val="00FD3D9A"/>
    <w:rsid w:val="00FD4DE8"/>
    <w:rsid w:val="00FD59F5"/>
    <w:rsid w:val="00FE3CE3"/>
    <w:rsid w:val="00FE59A9"/>
    <w:rsid w:val="00FF2747"/>
    <w:rsid w:val="00FF3149"/>
    <w:rsid w:val="00FF4DD7"/>
    <w:rsid w:val="00FF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36E32"/>
  <w15:docId w15:val="{1E246A5B-C0DD-41B2-A0F1-4F96A803D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89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434E4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846484"/>
    <w:pPr>
      <w:spacing w:line="240" w:lineRule="auto"/>
    </w:pPr>
    <w:rPr>
      <w:rFonts w:asciiTheme="minorHAnsi" w:eastAsiaTheme="minorEastAsia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">
    <w:name w:val="n"/>
    <w:basedOn w:val="DefaultParagraphFont"/>
    <w:qFormat/>
    <w:rsid w:val="00846484"/>
  </w:style>
  <w:style w:type="character" w:styleId="Hyperlink">
    <w:name w:val="Hyperlink"/>
    <w:basedOn w:val="DefaultParagraphFont"/>
    <w:uiPriority w:val="99"/>
    <w:rsid w:val="006A261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C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C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8769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B6B8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table" w:styleId="LightList-Accent4">
    <w:name w:val="Light List Accent 4"/>
    <w:basedOn w:val="TableNormal"/>
    <w:uiPriority w:val="61"/>
    <w:rsid w:val="001C6D90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7E00"/>
    <w:rPr>
      <w:color w:val="605E5C"/>
      <w:shd w:val="clear" w:color="auto" w:fill="E1DFDD"/>
    </w:rPr>
  </w:style>
  <w:style w:type="paragraph" w:customStyle="1" w:styleId="Standard">
    <w:name w:val="Standard"/>
    <w:rsid w:val="00162B0B"/>
    <w:pPr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Lohit Devanagari"/>
      <w:kern w:val="3"/>
      <w:sz w:val="24"/>
      <w:szCs w:val="24"/>
      <w:lang w:val="en-US" w:eastAsia="zh-CN" w:bidi="hi-IN"/>
    </w:rPr>
  </w:style>
  <w:style w:type="paragraph" w:customStyle="1" w:styleId="Heading">
    <w:name w:val="Heading"/>
    <w:basedOn w:val="Standard"/>
    <w:next w:val="Textbody"/>
    <w:rsid w:val="00162B0B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162B0B"/>
    <w:pPr>
      <w:spacing w:after="140" w:line="276" w:lineRule="auto"/>
    </w:pPr>
  </w:style>
  <w:style w:type="paragraph" w:styleId="List">
    <w:name w:val="List"/>
    <w:basedOn w:val="Textbody"/>
    <w:rsid w:val="00162B0B"/>
  </w:style>
  <w:style w:type="paragraph" w:customStyle="1" w:styleId="Index">
    <w:name w:val="Index"/>
    <w:basedOn w:val="Standard"/>
    <w:rsid w:val="00162B0B"/>
    <w:pPr>
      <w:suppressLineNumbers/>
    </w:pPr>
  </w:style>
  <w:style w:type="paragraph" w:customStyle="1" w:styleId="TableContents">
    <w:name w:val="Table Contents"/>
    <w:basedOn w:val="Standard"/>
    <w:rsid w:val="00162B0B"/>
    <w:pPr>
      <w:suppressLineNumbers/>
    </w:pPr>
  </w:style>
  <w:style w:type="paragraph" w:customStyle="1" w:styleId="PreformattedText">
    <w:name w:val="Preformatted Text"/>
    <w:basedOn w:val="Standard"/>
    <w:rsid w:val="00162B0B"/>
    <w:rPr>
      <w:rFonts w:ascii="Liberation Mono" w:hAnsi="Liberation Mono" w:cs="Liberation Mono"/>
      <w:sz w:val="20"/>
      <w:szCs w:val="20"/>
    </w:rPr>
  </w:style>
  <w:style w:type="paragraph" w:customStyle="1" w:styleId="TableHeading">
    <w:name w:val="Table Heading"/>
    <w:basedOn w:val="TableContents"/>
    <w:rsid w:val="00162B0B"/>
    <w:pPr>
      <w:jc w:val="center"/>
    </w:pPr>
    <w:rPr>
      <w:b/>
      <w:bCs/>
    </w:rPr>
  </w:style>
  <w:style w:type="character" w:customStyle="1" w:styleId="StrongEmphasis">
    <w:name w:val="Strong Emphasis"/>
    <w:rsid w:val="00162B0B"/>
    <w:rPr>
      <w:b/>
      <w:bCs/>
    </w:rPr>
  </w:style>
  <w:style w:type="character" w:customStyle="1" w:styleId="NumberingSymbols">
    <w:name w:val="Numbering Symbols"/>
    <w:rsid w:val="00162B0B"/>
  </w:style>
  <w:style w:type="character" w:customStyle="1" w:styleId="SourceText">
    <w:name w:val="Source Text"/>
    <w:rsid w:val="00162B0B"/>
    <w:rPr>
      <w:rFonts w:ascii="Liberation Mono" w:eastAsia="AR PL SungtiL GB" w:hAnsi="Liberation Mono" w:cs="Liberation Mono"/>
    </w:rPr>
  </w:style>
  <w:style w:type="character" w:customStyle="1" w:styleId="BulletSymbols">
    <w:name w:val="Bullet Symbols"/>
    <w:rsid w:val="00162B0B"/>
    <w:rPr>
      <w:rFonts w:ascii="OpenSymbol" w:eastAsia="OpenSymbol" w:hAnsi="OpenSymbol" w:cs="OpenSymbol"/>
    </w:rPr>
  </w:style>
  <w:style w:type="character" w:customStyle="1" w:styleId="Internetlink">
    <w:name w:val="Internet link"/>
    <w:rsid w:val="00162B0B"/>
    <w:rPr>
      <w:color w:val="000080"/>
      <w:u w:val="single"/>
    </w:rPr>
  </w:style>
  <w:style w:type="character" w:styleId="Emphasis">
    <w:name w:val="Emphasis"/>
    <w:rsid w:val="00162B0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HeaderChar">
    <w:name w:val="Header Char"/>
    <w:basedOn w:val="DefaultParagraphFont"/>
    <w:link w:val="Head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FooterChar">
    <w:name w:val="Footer Char"/>
    <w:basedOn w:val="DefaultParagraphFont"/>
    <w:link w:val="Foot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BodyText">
    <w:name w:val="Body Text"/>
    <w:basedOn w:val="Normal"/>
    <w:link w:val="BodyTextChar"/>
    <w:rsid w:val="007B3694"/>
    <w:pPr>
      <w:spacing w:after="140"/>
    </w:pPr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BodyTextChar">
    <w:name w:val="Body Text Char"/>
    <w:basedOn w:val="DefaultParagraphFont"/>
    <w:link w:val="BodyText"/>
    <w:rsid w:val="007B3694"/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Heading2Char">
    <w:name w:val="Heading 2 Char"/>
    <w:basedOn w:val="DefaultParagraphFont"/>
    <w:link w:val="Heading2"/>
    <w:rsid w:val="003B0C32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3B0C32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3B0C32"/>
    <w:rPr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333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55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026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036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079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044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5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32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7965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71017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3890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508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81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754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30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10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133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879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225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217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326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28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9350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884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3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39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310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712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516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8701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163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7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17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2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494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295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495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99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862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09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996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43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0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1216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363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82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697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451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799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6172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3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4638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21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45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444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530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16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221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402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37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3187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022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18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34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9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0814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9717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4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978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8373">
          <w:marLeft w:val="108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44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551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63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4409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41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21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195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702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23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6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070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640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50247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926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585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4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179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6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1458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673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08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740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02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8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198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7084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295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48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7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710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20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3173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14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258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6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674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83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42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28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9062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2728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317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941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517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59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2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6</Words>
  <Characters>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Ismail Asad</cp:lastModifiedBy>
  <cp:revision>6</cp:revision>
  <dcterms:created xsi:type="dcterms:W3CDTF">2021-03-01T06:48:00Z</dcterms:created>
  <dcterms:modified xsi:type="dcterms:W3CDTF">2021-03-09T10:21:00Z</dcterms:modified>
</cp:coreProperties>
</file>